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440B8E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034CEA2C" w:rsidR="0082223F" w:rsidRDefault="0082223F" w:rsidP="0082223F">
      <w:pPr>
        <w:pStyle w:val="Title"/>
      </w:pPr>
      <w:r>
        <w:t xml:space="preserve">Section 1: Week </w:t>
      </w:r>
      <w:r w:rsidR="00CB25E9">
        <w:t>2</w:t>
      </w:r>
      <w:r>
        <w:t xml:space="preserve">: </w:t>
      </w:r>
      <w:r w:rsidR="00F63783">
        <w:t>Evaluate Data Mining Technique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F67AAD3" w:rsidR="0082223F" w:rsidRDefault="0082223F" w:rsidP="0082223F">
      <w:pPr>
        <w:jc w:val="center"/>
      </w:pPr>
      <w:r>
        <w:t>TIM-</w:t>
      </w:r>
      <w:r w:rsidR="009A757D">
        <w:t>8130</w:t>
      </w:r>
      <w:r>
        <w:t xml:space="preserve">: </w:t>
      </w:r>
      <w:r w:rsidR="009A757D">
        <w:t>Data Mining</w:t>
      </w:r>
    </w:p>
    <w:p w14:paraId="13BFFB78" w14:textId="34034348" w:rsidR="00CB25E9" w:rsidRDefault="009A757D" w:rsidP="0082223F">
      <w:pPr>
        <w:jc w:val="center"/>
      </w:pPr>
      <w:r>
        <w:t xml:space="preserve">February </w:t>
      </w:r>
      <w:r w:rsidR="00F63783">
        <w:t>15</w:t>
      </w:r>
      <w:r w:rsidR="00CB25E9" w:rsidRPr="00CB25E9">
        <w:rPr>
          <w:vertAlign w:val="superscript"/>
        </w:rPr>
        <w:t>th</w:t>
      </w:r>
      <w:r w:rsidR="00CB25E9">
        <w:t>, 20</w:t>
      </w:r>
      <w:r>
        <w:t>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44800DA3" w:rsidR="0082223F" w:rsidRDefault="00F63783" w:rsidP="00CB25E9">
      <w:pPr>
        <w:pStyle w:val="Title"/>
      </w:pPr>
      <w:r>
        <w:lastRenderedPageBreak/>
        <w:t>Evaluate Data Mining Techniques</w:t>
      </w:r>
    </w:p>
    <w:p w14:paraId="7F97FD5A" w14:textId="092A2795" w:rsidR="00F63783" w:rsidRDefault="00F63783" w:rsidP="00F63783">
      <w:pPr>
        <w:pStyle w:val="Heading1"/>
      </w:pPr>
      <w:r>
        <w:t>Section I: Using Data Mining</w:t>
      </w:r>
    </w:p>
    <w:p w14:paraId="6EFCEF10" w14:textId="0215A1AC" w:rsidR="00C36854" w:rsidRDefault="00F63783" w:rsidP="00C36854">
      <w:pPr>
        <w:ind w:firstLine="720"/>
      </w:pPr>
      <w:r>
        <w:tab/>
        <w:t xml:space="preserve">The </w:t>
      </w:r>
      <w:r w:rsidR="00426C04">
        <w:t>city of New York offers multiple data sets for businesses and researchers to explore and make discoveries.  The Department of Health and Mental Hygiene publishes a daily feed of NYC Restaurant Inspection Results that enumerates all citations</w:t>
      </w:r>
      <w:r w:rsidR="00A677F8">
        <w:t xml:space="preserve"> since July 2015</w:t>
      </w:r>
      <w:sdt>
        <w:sdtPr>
          <w:id w:val="-328754169"/>
          <w:citation/>
        </w:sdtPr>
        <w:sdtContent>
          <w:r w:rsidR="00F462B4">
            <w:fldChar w:fldCharType="begin"/>
          </w:r>
          <w:r w:rsidR="00F462B4">
            <w:instrText xml:space="preserve">CITATION DOH19 \l 1033 </w:instrText>
          </w:r>
          <w:r w:rsidR="00F462B4">
            <w:fldChar w:fldCharType="separate"/>
          </w:r>
          <w:r w:rsidR="00F462B4">
            <w:rPr>
              <w:noProof/>
            </w:rPr>
            <w:t xml:space="preserve"> (DOHMH, 2020)</w:t>
          </w:r>
          <w:r w:rsidR="00F462B4">
            <w:fldChar w:fldCharType="end"/>
          </w:r>
        </w:sdtContent>
      </w:sdt>
      <w:r w:rsidR="00A677F8">
        <w:t xml:space="preserve">.  Each establishment </w:t>
      </w:r>
      <w:r w:rsidR="00772383">
        <w:t xml:space="preserve">receives </w:t>
      </w:r>
      <w:r w:rsidR="00A677F8">
        <w:t xml:space="preserve">a grade of A, B, C, P(ending), </w:t>
      </w:r>
      <w:proofErr w:type="gramStart"/>
      <w:r w:rsidR="00A677F8">
        <w:t>N(</w:t>
      </w:r>
      <w:proofErr w:type="spellStart"/>
      <w:proofErr w:type="gramEnd"/>
      <w:r w:rsidR="00A677F8">
        <w:t>ot</w:t>
      </w:r>
      <w:proofErr w:type="spellEnd"/>
      <w:r w:rsidR="00A677F8">
        <w:t xml:space="preserve"> available), or Z based on </w:t>
      </w:r>
      <w:r w:rsidR="00772383">
        <w:t xml:space="preserve">the severity of </w:t>
      </w:r>
      <w:r w:rsidR="00A677F8">
        <w:t xml:space="preserve">citations.  </w:t>
      </w:r>
      <w:r w:rsidR="00F462B4">
        <w:t xml:space="preserve">According to NYC Health (2020), “a </w:t>
      </w:r>
      <w:r w:rsidR="00A677F8">
        <w:t xml:space="preserve">business </w:t>
      </w:r>
      <w:r w:rsidR="00772383">
        <w:t xml:space="preserve">must maintain a grade of A or B, or </w:t>
      </w:r>
      <w:r w:rsidR="00A677F8">
        <w:t>close until pass</w:t>
      </w:r>
      <w:r w:rsidR="00772383">
        <w:t>ing a future</w:t>
      </w:r>
      <w:r w:rsidR="00A677F8">
        <w:t xml:space="preserve"> inspection.</w:t>
      </w:r>
      <w:r w:rsidR="00F462B4">
        <w:t>”</w:t>
      </w:r>
      <w:r w:rsidR="00A677F8">
        <w:t xml:space="preserve">  </w:t>
      </w:r>
      <w:r w:rsidR="00C36854">
        <w:t>Figure 1 displays the distribution of citations across the different boroughs for January 2019 through Feb 2020</w:t>
      </w:r>
      <w:r w:rsidR="00F462B4">
        <w:t>, with</w:t>
      </w:r>
      <w:r w:rsidR="00C36854">
        <w:t xml:space="preserve"> </w:t>
      </w:r>
      <w:r w:rsidR="00F462B4">
        <w:t>a</w:t>
      </w:r>
      <w:r w:rsidR="00C36854">
        <w:t>pproximately 87.4% of locations maintain a high</w:t>
      </w:r>
      <w:r w:rsidR="00C36854">
        <w:t>-</w:t>
      </w:r>
      <w:r w:rsidR="00C36854">
        <w:t>quality rating</w:t>
      </w:r>
      <w:r w:rsidR="00772383">
        <w:t>,</w:t>
      </w:r>
      <w:r w:rsidR="00C36854">
        <w:t xml:space="preserve"> with only 5% receiving a grade of C.</w:t>
      </w:r>
      <w:r w:rsidR="00C36854">
        <w:t xml:space="preserve">  </w:t>
      </w:r>
      <w:r w:rsidR="00F462B4">
        <w:t xml:space="preserve">There are several outliers, such as </w:t>
      </w:r>
      <w:proofErr w:type="spellStart"/>
      <w:r w:rsidR="00F462B4">
        <w:t>Dunkan</w:t>
      </w:r>
      <w:proofErr w:type="spellEnd"/>
      <w:r w:rsidR="00F462B4">
        <w:t xml:space="preserve"> Donuts is consistently the most infractions, followed by McDonalds and Star Bucks, in part due to the number of locations.  Specific ethnic </w:t>
      </w:r>
      <w:r w:rsidR="00242107">
        <w:t>categories,</w:t>
      </w:r>
      <w:r w:rsidR="00F462B4">
        <w:t xml:space="preserve"> </w:t>
      </w:r>
      <w:r w:rsidR="00242107">
        <w:t>such as Chinese in Queens and Indian in the Bronx, have high infractions due to their concentration.  Niche categories, such as Cajun-Creole, have an alarming rate of 22% non-compliance due to their only being 58 total businesses</w:t>
      </w:r>
      <w:r w:rsidR="00F462B4">
        <w:t xml:space="preserve"> </w:t>
      </w:r>
      <w:r w:rsidR="00242107">
        <w:t>in the category.</w:t>
      </w:r>
    </w:p>
    <w:p w14:paraId="2AA518F1" w14:textId="5C639C54" w:rsidR="00231FE8" w:rsidRPr="00C36854" w:rsidRDefault="00231FE8" w:rsidP="00C36854">
      <w:pPr>
        <w:pStyle w:val="Caption"/>
      </w:pPr>
      <w:r w:rsidRPr="00C36854">
        <w:t xml:space="preserve">Figure </w:t>
      </w:r>
      <w:fldSimple w:instr=" SEQ Figure \* ARABIC ">
        <w:r w:rsidRPr="00C36854">
          <w:t>1</w:t>
        </w:r>
      </w:fldSimple>
      <w:r w:rsidRPr="00C36854">
        <w:t xml:space="preserve"> Citations by Borough</w:t>
      </w:r>
    </w:p>
    <w:p w14:paraId="5DCF17F5" w14:textId="0F2E617E" w:rsidR="00231FE8" w:rsidRDefault="00C36854" w:rsidP="00231FE8">
      <w:pPr>
        <w:jc w:val="center"/>
      </w:pPr>
      <w:r>
        <w:rPr>
          <w:noProof/>
        </w:rPr>
        <w:drawing>
          <wp:inline distT="0" distB="0" distL="0" distR="0" wp14:anchorId="57D2E96B" wp14:editId="425665FD">
            <wp:extent cx="5943600" cy="2251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2BA63" w14:textId="320C2A0D" w:rsidR="00512646" w:rsidRDefault="00C36854" w:rsidP="00C36854">
      <w:pPr>
        <w:ind w:firstLine="720"/>
      </w:pPr>
      <w:r>
        <w:lastRenderedPageBreak/>
        <w:t xml:space="preserve">The feed also details the violation code for the citation along with a numeric score that typically has a mean value of 20.4 and </w:t>
      </w:r>
      <w:r w:rsidR="00772383">
        <w:t xml:space="preserve">a </w:t>
      </w:r>
      <w:r>
        <w:t xml:space="preserve">standard deviation of 14.8 and a critical flag, with lower scores representing more minor infractions.  </w:t>
      </w:r>
      <w:r w:rsidR="00772383">
        <w:t xml:space="preserve">A goal of the research is to predict the score that an organization would receive.  First, the features </w:t>
      </w:r>
      <w:r w:rsidR="00E61229">
        <w:t>Cuisine Description, Critical Flag, Violation Code, Inspection Type were One Hot Encoded into a 586</w:t>
      </w:r>
      <w:r w:rsidR="00772383">
        <w:t xml:space="preserve"> by 200730</w:t>
      </w:r>
      <w:r w:rsidR="00E61229">
        <w:t xml:space="preserve"> matrix</w:t>
      </w:r>
      <w:r w:rsidR="00772383">
        <w:t xml:space="preserve"> and fed into </w:t>
      </w:r>
      <w:proofErr w:type="spellStart"/>
      <w:r w:rsidR="00772383">
        <w:t>Scikit</w:t>
      </w:r>
      <w:proofErr w:type="spellEnd"/>
      <w:r w:rsidR="00772383">
        <w:t xml:space="preserve"> </w:t>
      </w:r>
      <w:proofErr w:type="spellStart"/>
      <w:r w:rsidR="00772383">
        <w:t>Learn’s</w:t>
      </w:r>
      <w:proofErr w:type="spellEnd"/>
      <w:r w:rsidR="00772383">
        <w:t xml:space="preserve"> </w:t>
      </w:r>
      <w:r w:rsidR="00E61229">
        <w:t>Logistic Regression</w:t>
      </w:r>
      <w:r w:rsidR="00772383">
        <w:t xml:space="preserve"> algorithm using a 50% split for testing/training data</w:t>
      </w:r>
      <w:r w:rsidR="00E61229">
        <w:t xml:space="preserve">.  </w:t>
      </w:r>
      <w:r w:rsidR="00772383">
        <w:t xml:space="preserve">The test data accuracy was </w:t>
      </w:r>
      <w:r w:rsidR="00E61229">
        <w:t>10.8%</w:t>
      </w:r>
      <w:r w:rsidR="00772383">
        <w:t>, making this strategy unusable</w:t>
      </w:r>
      <w:r w:rsidR="00E61229">
        <w:t>.  Next</w:t>
      </w:r>
      <w:r w:rsidR="00772383">
        <w:t>,</w:t>
      </w:r>
      <w:r w:rsidR="00E61229">
        <w:t xml:space="preserve"> </w:t>
      </w:r>
      <w:r w:rsidR="00772383">
        <w:t xml:space="preserve">the </w:t>
      </w:r>
      <w:r w:rsidR="00E61229">
        <w:t xml:space="preserve">Borough, Critical Flag, Grade, Violation Code, and Inspection Type </w:t>
      </w:r>
      <w:r w:rsidR="00772383">
        <w:t xml:space="preserve">was </w:t>
      </w:r>
      <w:r w:rsidR="00E61229">
        <w:t>One Hot Encoded</w:t>
      </w:r>
      <w:r w:rsidR="00772383">
        <w:t xml:space="preserve"> into a 75 x 200730 matrix for the Decision Tree Regressor algorithm</w:t>
      </w:r>
      <w:r w:rsidR="00E61229">
        <w:t>.</w:t>
      </w:r>
      <w:r w:rsidR="00772383">
        <w:t xml:space="preserve">  This solution has an accuracy of </w:t>
      </w:r>
      <w:r w:rsidR="00E61229">
        <w:t xml:space="preserve">67.8% </w:t>
      </w:r>
      <w:r w:rsidR="00772383">
        <w:t>and was took significantly less time to train</w:t>
      </w:r>
      <w:r w:rsidR="00E61229">
        <w:t>.  Next</w:t>
      </w:r>
      <w:r w:rsidR="00772383">
        <w:t>,</w:t>
      </w:r>
      <w:r w:rsidR="00E61229">
        <w:t xml:space="preserve"> a </w:t>
      </w:r>
      <w:r w:rsidR="00E61229" w:rsidRPr="00E61229">
        <w:t>Principal Components Analysis</w:t>
      </w:r>
      <w:r w:rsidR="00E61229">
        <w:t xml:space="preserve"> (PCA) </w:t>
      </w:r>
      <w:r w:rsidR="00772383">
        <w:t>over this same matrix was able to reduce the matrix dimensionality to 25 x 200730.  This result did not change the accuracy results of either</w:t>
      </w:r>
      <w:r w:rsidR="00E61229">
        <w:t xml:space="preserve"> </w:t>
      </w:r>
      <w:r w:rsidR="00772383">
        <w:t xml:space="preserve">algorithm though it did speed up the training by 2-3x.  Then the score was partitioned into value ranges -5 to 15, 16 to 25, 26 to 50, and 50 to 200.  Using the Decision Tree Classifier was able to predict the bucket with a 93.8% accuracy.  Additional analysis found that the Grade feature has the strongest influence, and its removal decreases the Decision Tree Classifier’s accuracy to only 51.7%.  Removing both the Grade and PCA preprocessing increases the One Hot Encoded matrix from 10 x 190803 to 68 x 190803 with a total accuracy of 0.03%.  This test suggests that there is insufficient data for this strategy, and the boost from using PCA correlations is critical for the sparse data set.  Finally, </w:t>
      </w:r>
      <w:proofErr w:type="spellStart"/>
      <w:r w:rsidR="00772383">
        <w:t>MLPRegressor</w:t>
      </w:r>
      <w:proofErr w:type="spellEnd"/>
      <w:r w:rsidR="00772383">
        <w:t>, a neural network-based algorithm was tested to have a 64.8% accuracy when both the Grade and PCA are available.</w:t>
      </w:r>
      <w:r w:rsidR="005923BC">
        <w:t xml:space="preserve">  After some initial effort to prepare the data </w:t>
      </w:r>
      <w:proofErr w:type="spellStart"/>
      <w:r w:rsidR="005923BC">
        <w:t>Scikit</w:t>
      </w:r>
      <w:proofErr w:type="spellEnd"/>
      <w:r w:rsidR="005923BC">
        <w:t xml:space="preserve"> follows a very consistent pattern that makes it easy to change the algorithm and iterate quickly.</w:t>
      </w:r>
    </w:p>
    <w:p w14:paraId="17B5F384" w14:textId="77777777" w:rsidR="005923BC" w:rsidRDefault="005923BC" w:rsidP="00C36854">
      <w:pPr>
        <w:ind w:firstLine="720"/>
      </w:pPr>
    </w:p>
    <w:p w14:paraId="08AAF969" w14:textId="77777777" w:rsidR="005923BC" w:rsidRDefault="005923BC">
      <w:pPr>
        <w:rPr>
          <w:sz w:val="18"/>
          <w:szCs w:val="18"/>
        </w:rPr>
      </w:pPr>
      <w:r>
        <w:br w:type="page"/>
      </w:r>
    </w:p>
    <w:p w14:paraId="5B875564" w14:textId="3A4BCAAC" w:rsidR="00512646" w:rsidRDefault="00512646" w:rsidP="00512646">
      <w:pPr>
        <w:pStyle w:val="Caption"/>
      </w:pPr>
      <w:r>
        <w:lastRenderedPageBreak/>
        <w:t xml:space="preserve">Table </w:t>
      </w:r>
      <w:fldSimple w:instr=" SEQ Table \* ARABIC ">
        <w:r>
          <w:rPr>
            <w:noProof/>
          </w:rPr>
          <w:t>1</w:t>
        </w:r>
      </w:fldSimple>
      <w:r>
        <w:t>: Machine Learning Algorithms Used</w:t>
      </w:r>
    </w:p>
    <w:tbl>
      <w:tblPr>
        <w:tblStyle w:val="ListTable4"/>
        <w:tblW w:w="0" w:type="auto"/>
        <w:tblLook w:val="04A0" w:firstRow="1" w:lastRow="0" w:firstColumn="1" w:lastColumn="0" w:noHBand="0" w:noVBand="1"/>
      </w:tblPr>
      <w:tblGrid>
        <w:gridCol w:w="2335"/>
        <w:gridCol w:w="3780"/>
        <w:gridCol w:w="3235"/>
      </w:tblGrid>
      <w:tr w:rsidR="00512646" w14:paraId="09021F53" w14:textId="77777777" w:rsidTr="00512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7E0ED2D6" w14:textId="3BD77CA6" w:rsidR="00512646" w:rsidRDefault="00512646" w:rsidP="00512646">
            <w:pPr>
              <w:jc w:val="center"/>
            </w:pPr>
            <w:r>
              <w:t>Algorithm</w:t>
            </w:r>
          </w:p>
        </w:tc>
        <w:tc>
          <w:tcPr>
            <w:tcW w:w="3780" w:type="dxa"/>
          </w:tcPr>
          <w:p w14:paraId="19BB629E" w14:textId="737473F6" w:rsidR="00512646" w:rsidRDefault="00512646" w:rsidP="005126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rategy Description</w:t>
            </w:r>
          </w:p>
        </w:tc>
        <w:tc>
          <w:tcPr>
            <w:tcW w:w="3235" w:type="dxa"/>
          </w:tcPr>
          <w:p w14:paraId="44C30776" w14:textId="68259957" w:rsidR="00512646" w:rsidRDefault="00512646" w:rsidP="0051264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ents</w:t>
            </w:r>
          </w:p>
        </w:tc>
      </w:tr>
      <w:tr w:rsidR="00512646" w14:paraId="369BD670" w14:textId="77777777" w:rsidTr="00512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D2A9851" w14:textId="11EB9E4C" w:rsidR="00512646" w:rsidRDefault="00512646" w:rsidP="00512646">
            <w:pPr>
              <w:jc w:val="center"/>
            </w:pPr>
            <w:r>
              <w:t>Logistic Regression</w:t>
            </w:r>
          </w:p>
        </w:tc>
        <w:tc>
          <w:tcPr>
            <w:tcW w:w="3780" w:type="dxa"/>
          </w:tcPr>
          <w:p w14:paraId="1622477A" w14:textId="197D4055" w:rsidR="00512646" w:rsidRDefault="00512646" w:rsidP="00512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ps numeric features to a numeric range.</w:t>
            </w:r>
          </w:p>
        </w:tc>
        <w:tc>
          <w:tcPr>
            <w:tcW w:w="3235" w:type="dxa"/>
          </w:tcPr>
          <w:p w14:paraId="3C1CC419" w14:textId="22F41262" w:rsidR="00512646" w:rsidRDefault="00512646" w:rsidP="00512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label-centric data set was not very applicable</w:t>
            </w:r>
          </w:p>
        </w:tc>
      </w:tr>
      <w:tr w:rsidR="00512646" w14:paraId="7C629445" w14:textId="77777777" w:rsidTr="00512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3947993" w14:textId="5C5B32EA" w:rsidR="00512646" w:rsidRDefault="00512646" w:rsidP="00512646">
            <w:pPr>
              <w:jc w:val="center"/>
            </w:pPr>
            <w:r>
              <w:t>Decision Tree Regression</w:t>
            </w:r>
          </w:p>
        </w:tc>
        <w:tc>
          <w:tcPr>
            <w:tcW w:w="3780" w:type="dxa"/>
          </w:tcPr>
          <w:p w14:paraId="7208A1B7" w14:textId="7335936A" w:rsidR="00512646" w:rsidRDefault="00512646" w:rsidP="005126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ps vectorized labels to a numeric range.</w:t>
            </w:r>
          </w:p>
        </w:tc>
        <w:tc>
          <w:tcPr>
            <w:tcW w:w="3235" w:type="dxa"/>
          </w:tcPr>
          <w:p w14:paraId="5030D4DA" w14:textId="6F96763D" w:rsidR="00512646" w:rsidRDefault="00512646" w:rsidP="005126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ffective with many guesses in general ballpark</w:t>
            </w:r>
          </w:p>
        </w:tc>
      </w:tr>
      <w:tr w:rsidR="00512646" w14:paraId="2B668D89" w14:textId="77777777" w:rsidTr="00512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4339A7A" w14:textId="32B06591" w:rsidR="00512646" w:rsidRDefault="00512646" w:rsidP="00512646">
            <w:pPr>
              <w:jc w:val="center"/>
            </w:pPr>
            <w:r>
              <w:t>PCA</w:t>
            </w:r>
          </w:p>
        </w:tc>
        <w:tc>
          <w:tcPr>
            <w:tcW w:w="3780" w:type="dxa"/>
          </w:tcPr>
          <w:p w14:paraId="2ABA314F" w14:textId="0ECAA217" w:rsidR="00512646" w:rsidRDefault="00512646" w:rsidP="00512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s the correlation between features and combine columns </w:t>
            </w:r>
          </w:p>
        </w:tc>
        <w:tc>
          <w:tcPr>
            <w:tcW w:w="3235" w:type="dxa"/>
          </w:tcPr>
          <w:p w14:paraId="44026842" w14:textId="0325EE18" w:rsidR="00512646" w:rsidRDefault="00512646" w:rsidP="00512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roves runtime and accuracy of sparse data</w:t>
            </w:r>
          </w:p>
        </w:tc>
      </w:tr>
      <w:tr w:rsidR="00512646" w14:paraId="56FC25DF" w14:textId="77777777" w:rsidTr="0051264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604C7F7B" w14:textId="4F3BA7CB" w:rsidR="00512646" w:rsidRDefault="00512646" w:rsidP="00512646">
            <w:pPr>
              <w:jc w:val="center"/>
            </w:pPr>
            <w:r>
              <w:t>Decision Tree Classifier</w:t>
            </w:r>
          </w:p>
        </w:tc>
        <w:tc>
          <w:tcPr>
            <w:tcW w:w="3780" w:type="dxa"/>
          </w:tcPr>
          <w:p w14:paraId="71C37A0E" w14:textId="0382E71F" w:rsidR="00512646" w:rsidRDefault="00512646" w:rsidP="005126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ps vectorized labels to finite categories (e.g., value-ranges)</w:t>
            </w:r>
          </w:p>
        </w:tc>
        <w:tc>
          <w:tcPr>
            <w:tcW w:w="3235" w:type="dxa"/>
          </w:tcPr>
          <w:p w14:paraId="732E6C42" w14:textId="5D6DF8F0" w:rsidR="00512646" w:rsidRDefault="00512646" w:rsidP="005126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ore accurate than DTR as general guesses are </w:t>
            </w:r>
            <w:proofErr w:type="gramStart"/>
            <w:r>
              <w:t>sufficient</w:t>
            </w:r>
            <w:proofErr w:type="gramEnd"/>
          </w:p>
        </w:tc>
      </w:tr>
      <w:tr w:rsidR="00512646" w14:paraId="5B4CD005" w14:textId="77777777" w:rsidTr="005126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51EFA393" w14:textId="5F3BA891" w:rsidR="00512646" w:rsidRDefault="00512646" w:rsidP="00512646">
            <w:pPr>
              <w:jc w:val="center"/>
            </w:pPr>
            <w:proofErr w:type="spellStart"/>
            <w:r>
              <w:t>MLPRegressor</w:t>
            </w:r>
            <w:proofErr w:type="spellEnd"/>
          </w:p>
        </w:tc>
        <w:tc>
          <w:tcPr>
            <w:tcW w:w="3780" w:type="dxa"/>
          </w:tcPr>
          <w:p w14:paraId="716325BA" w14:textId="0F3879B4" w:rsidR="00512646" w:rsidRDefault="00512646" w:rsidP="00512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s backpropagation to build a fitting expression</w:t>
            </w:r>
          </w:p>
        </w:tc>
        <w:tc>
          <w:tcPr>
            <w:tcW w:w="3235" w:type="dxa"/>
          </w:tcPr>
          <w:p w14:paraId="03AB3CEC" w14:textId="2B017062" w:rsidR="00512646" w:rsidRDefault="00512646" w:rsidP="005126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ffers from the same challenges as LR</w:t>
            </w:r>
          </w:p>
        </w:tc>
      </w:tr>
    </w:tbl>
    <w:p w14:paraId="015ED819" w14:textId="26F641B2" w:rsidR="00C36854" w:rsidRDefault="00772383" w:rsidP="00C36854">
      <w:r>
        <w:t xml:space="preserve"> </w:t>
      </w:r>
      <w:bookmarkStart w:id="0" w:name="_GoBack"/>
      <w:bookmarkEnd w:id="0"/>
    </w:p>
    <w:p w14:paraId="2E7FEAB6" w14:textId="741E90EA" w:rsidR="00F63783" w:rsidRPr="00F63783" w:rsidRDefault="00F63783" w:rsidP="00F63783">
      <w:pPr>
        <w:pStyle w:val="Heading1"/>
      </w:pPr>
      <w:r>
        <w:t>Section II: Analyze the Process</w:t>
      </w:r>
    </w:p>
    <w:sectPr w:rsidR="00F63783" w:rsidRPr="00F63783" w:rsidSect="0082223F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F9FAC0" w14:textId="77777777" w:rsidR="00440B8E" w:rsidRDefault="00440B8E" w:rsidP="0082223F">
      <w:pPr>
        <w:spacing w:line="240" w:lineRule="auto"/>
      </w:pPr>
      <w:r>
        <w:separator/>
      </w:r>
    </w:p>
  </w:endnote>
  <w:endnote w:type="continuationSeparator" w:id="0">
    <w:p w14:paraId="3842E21E" w14:textId="77777777" w:rsidR="00440B8E" w:rsidRDefault="00440B8E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DB6D2" w14:textId="77777777" w:rsidR="00440B8E" w:rsidRDefault="00440B8E" w:rsidP="0082223F">
      <w:pPr>
        <w:spacing w:line="240" w:lineRule="auto"/>
      </w:pPr>
      <w:r>
        <w:separator/>
      </w:r>
    </w:p>
  </w:footnote>
  <w:footnote w:type="continuationSeparator" w:id="0">
    <w:p w14:paraId="1A48854F" w14:textId="77777777" w:rsidR="00440B8E" w:rsidRDefault="00440B8E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EACC1FB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130</w:t>
        </w:r>
        <w:r>
          <w:rPr>
            <w:color w:val="7F7F7F" w:themeColor="background1" w:themeShade="7F"/>
            <w:spacing w:val="60"/>
          </w:rPr>
          <w:t xml:space="preserve">: </w:t>
        </w:r>
        <w:r w:rsidR="009A757D">
          <w:rPr>
            <w:color w:val="7F7F7F" w:themeColor="background1" w:themeShade="7F"/>
            <w:spacing w:val="60"/>
          </w:rPr>
          <w:t>DATA MINING</w:t>
        </w:r>
        <w:r w:rsidR="009A757D"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QUAXUt/JiwAAAA="/>
  </w:docVars>
  <w:rsids>
    <w:rsidRoot w:val="0082223F"/>
    <w:rsid w:val="00036708"/>
    <w:rsid w:val="00036F58"/>
    <w:rsid w:val="00183597"/>
    <w:rsid w:val="00231FE8"/>
    <w:rsid w:val="00242107"/>
    <w:rsid w:val="002806B7"/>
    <w:rsid w:val="003A65D3"/>
    <w:rsid w:val="003F4714"/>
    <w:rsid w:val="00401D65"/>
    <w:rsid w:val="004223E8"/>
    <w:rsid w:val="00426C04"/>
    <w:rsid w:val="00440B8E"/>
    <w:rsid w:val="004A784B"/>
    <w:rsid w:val="00512646"/>
    <w:rsid w:val="005923BC"/>
    <w:rsid w:val="0073677D"/>
    <w:rsid w:val="00772383"/>
    <w:rsid w:val="0082223F"/>
    <w:rsid w:val="008B5129"/>
    <w:rsid w:val="009A757D"/>
    <w:rsid w:val="00A677F8"/>
    <w:rsid w:val="00C36854"/>
    <w:rsid w:val="00C73692"/>
    <w:rsid w:val="00C93BB7"/>
    <w:rsid w:val="00CB25E9"/>
    <w:rsid w:val="00DE2224"/>
    <w:rsid w:val="00E61229"/>
    <w:rsid w:val="00F462B4"/>
    <w:rsid w:val="00F63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C36854"/>
    <w:pPr>
      <w:spacing w:after="200" w:line="240" w:lineRule="auto"/>
      <w:jc w:val="center"/>
    </w:pPr>
    <w:rPr>
      <w:sz w:val="18"/>
      <w:szCs w:val="18"/>
    </w:rPr>
  </w:style>
  <w:style w:type="table" w:styleId="TableGrid">
    <w:name w:val="Table Grid"/>
    <w:basedOn w:val="TableNormal"/>
    <w:uiPriority w:val="39"/>
    <w:rsid w:val="00512646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51264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830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YC20</b:Tag>
    <b:SourceType>InternetSite</b:SourceType>
    <b:Guid>{35AD865B-97E2-466A-9A88-04479F385EDA}</b:Guid>
    <b:Author>
      <b:Author>
        <b:Corporate>NYC Health</b:Corporate>
      </b:Author>
    </b:Author>
    <b:Title>ABCEats-Restaurants</b:Title>
    <b:InternetSiteTitle>NYC Health</b:InternetSiteTitle>
    <b:Year>2020</b:Year>
    <b:Month>February</b:Month>
    <b:Day>15</b:Day>
    <b:URL>https://a816-health.nyc.gov/ABCEatsRestaurants/#/faq</b:URL>
    <b:RefOrder>2</b:RefOrder>
  </b:Source>
  <b:Source>
    <b:Tag>DOH19</b:Tag>
    <b:SourceType>InternetSite</b:SourceType>
    <b:Guid>{CFEA2F05-0CCA-4835-92A0-477990008D72}</b:Guid>
    <b:Title>DOHMH New York City Restaurant Inspection Results</b:Title>
    <b:Year>2020</b:Year>
    <b:Author>
      <b:Author>
        <b:Corporate>DOHMH</b:Corporate>
      </b:Author>
    </b:Author>
    <b:InternetSiteTitle>NYC OpenData</b:InternetSiteTitle>
    <b:Month>February</b:Month>
    <b:Day>15</b:Day>
    <b:URL>https://data.cityofnewyork.us/Health/DOHMH-New-York-City-Restaurant-Inspection-Results/43nn-pn8j</b:URL>
    <b:RefOrder>1</b:RefOrder>
  </b:Source>
</b:Sources>
</file>

<file path=customXml/itemProps1.xml><?xml version="1.0" encoding="utf-8"?>
<ds:datastoreItem xmlns:ds="http://schemas.openxmlformats.org/officeDocument/2006/customXml" ds:itemID="{AD034FD2-E3E0-4F30-B9FE-8D68A120E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0</TotalTime>
  <Pages>4</Pages>
  <Words>635</Words>
  <Characters>362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3</cp:revision>
  <dcterms:created xsi:type="dcterms:W3CDTF">2019-05-19T17:38:00Z</dcterms:created>
  <dcterms:modified xsi:type="dcterms:W3CDTF">2020-02-16T02:11:00Z</dcterms:modified>
</cp:coreProperties>
</file>